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(18.10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สวัสดีค่ะวันนี้นะคะเราจะมาพูดถึงบทที่ 1 เรื่องเซตค่ะ อยู่ในระดับชั้นมัธยมศึกษาปี วัตถุประสงค์ของบทเรียนนี้ก่อนนะคะ ในบทเรียนนี้นะคะคุณครูจะพูดในเรื่องของการบอกความหมายของเซต สัญลักษณ์เกี่ยวกับเล็กค่ะและอย่าแสดงเซตนะคะ ถ้าพร้อมแล้วเรามาเริ่มเรียนกันเลยค่ะ สักรูปนะคะนักเรียนจะเห็นว่ามีกล่องอยู่ 1 ใบนะปลั๊กซึ่งกล่องใบนี้ครูเรียกว่า ขนาดนะคะ มันมากมายเลย น้องว่ากล่องใบนี้มีอะไรบ้าง ตัวแรก เป็นเลขอะไรคะ 1 ค่ะ ถัดมาเป็น 2 นะคะ เมียกูว่าตัวต่อไปเป็นตัวอะไร มังคุดค่ะ ทุเรียนนะคะ อยู่ค่ะ โอเคค่ะ แตงโมค่ะ อีเห*้ย อะไร ชมพู่ค่ะ เดี๋ยวรอมาทำงาน แรก กลุ่มของผลไม้อะไรเป็นผลไม้ ต้องยิ้มแล้วก็ชมพู่ใช่ไหมคะ กลุ่มของจำนวนนับ อะไรบ้างคะที่เป็นจำนวนนับ ก็คือ 1 และ 2 นั่นเองค่ะ กลุ่ม พยัญชนะในภาษาอังกฤษ ไอ้โออยู่นั่นเองนะคะ นักเรียนคิดว่ากลุ่มทั้ง 2 กลุ่มนี้สามารถบอกได้แน่นอนเลยใช่ไหมคะ อะไรไม่ได้อยู่ในกลุ่ม แบบ เราจะเรียกว่าเซตค่ะ กลุ่มสิ่งต่างๆ ได้แล้ว ในกลุ่ม ที่อยู่ในกลุ่ม ตัวอย่างเช่นค่ะ ของจำนวนนับที่น้อยกว่า ในภาษาอังกฤษ นึกว่าชื่อวันในสัปดาห์ สมาชิก ตัวอย่างเช่น จำนวนนับ มีสมาชิกอะไรบ้าง 1 และ 2 ค่ะ ภาษาอังกฤษ ว่ามีสมาชิกเป็นอะไรบ้าง และอยู่ค่ะ วันไหน มีสมาชิกได้แก่ จันทร์ รำคาญ พุธ รหัสสบดี เสาร์ และอาทิตย์ค่ะ คำตอบของอสมการ x ว่าอะไรเป็นคำตอบของสมการนี้ การวิธีหานะคะ หมอนที่ยกกำลังลบ 4 อ๋อค่ะว่าอยากรู้คำตอบ ไล่สี เมื่อฉันแล้วสมาชิกของเซตนี้ก็คือ 2 และลบ 2 ค่ะ บอกให้ตอบ ใดเป็นการเขียนแสดงเซตนะคะ แสดงเซตนะคะ เขียนแบบ แบบแจกแจงสมาชิก 2 ดอก เงื่อนไข แยกแบบแจกสมาชิกกัน แบบนี้นะคะถ้ามีวิธีการเขียนก็คือ เรียนสมาชิกทุกตัวค่ะ ในวงเล็บ และใช้เครื่องหมายจุลภาค เครื่องหมายลักษณะแบบนี้ค่ะ ฮัลโหล ตัวนะคะ ตัวอย่างชื่นค่ะ จำนวนนับ สวยกว่า 5 ค่ะ ได้ดังนี้ค่ะ เขียนจากปีกกา จำนวนนับที่น้อยกว่า 5 มีอะไรบ้าง ที่ 1 หรือยังคะ หมดแล้วค่ะ ตามด้วยวงเล็บปีกกาปิดค่ะ ในการเขียนชื่อนะคะ เราจะใช้อักษร ตัวพิมพ์ใหญ่ค่ะ ลดสมาชิก ตัวอักษร ภาษาอังกฤษพิมพ์เล็ก ตัวอย่างเช่นค่ะ พี่เอค่ะ หัวได้แก่ AB และ 4 นะคะ เราทักแชท แบบนี้ค่ะ รับแลกนะคะ ฉันชื่อเฟสบอท ปิกาค่ะ ดีค่ะ ดีนะคะจะอ่านว่า ประกอบไปด้วย a b และ c ค่ะ ตอบหน่อยนะคะจะให้บีแท้ของจำนวนเต็มที่ยกกำลังสองแล้วได้ 16 ค่ะ นี้นะคะ การเข้าคือเราไปเขียนชื่อเซตค่ะ มีอะไรหรือเปล่าคะ ที่เป็นจํานวนเต็มยกกําลังสองแล้วได้ 16 ก็คือมี 4 แล้วก็ลบสิค่ะ ที่นี้ค่ะในกรณีที่สมาชิกมีจำนวนมาก แจ้งสมาชิกนั้นนะคะและใช้จุด 3 จุด แสดงว่ามีสมาชิกอื่นๆเป็นที่เข้าใจทั่วไป ว่ามีอะไรบ้างอยู่ในเซตนี้ หมายความว่าถ้านักเรียนมีเซ็กส์ กูเป็นนัก จำนวนมาก เดี๋ยวสมาชิกทั้งหมดนะคะออกมาได้รับปากนะคะ มีสมาชิกตัวถัดไปค่ะ ปิดน้ำด้วยค่ะ ตัวอย่างเช่นค่ะ ให้ฟรี สุนัขในภาษาไทยนะคะเราเข้าใจเขียนเซต C แบบนี้ค่ะ ดีเท่ากับ หลังจากนั้นพยัญชนะภาษาไทย ต้นตัวแรก กไก่ขอไข่ขอขวดใช่ไหมคะ แล้วก็จะเขียนลงไปค่ะ ไปนะคะเราจะใช้เป็นตัวแทน และสุดท้ายแทนนกฮูก แล้วก็จะเขียนปิดท้ายค่ะ ไปรับมาดูตัวอย่างกันนะครับ ตัวอย่างถัดไปค่ะ จำนวนคู่ ทราบไหมคะว่าจำนวนคู่มีอะไรบ้าง หลายคนอาจจะคิดว่า 24 ไปเรื่อยๆใช่ไหมครับ แล้วนะ จำนวนผู้นำมีมากกว่านั้นอีกค่ะ คู่ขาในทางคณิตศาสตร์หมายถึงจำนวนที่หารด้วย 2 ลงตัว น้ำยาเป็นจำนวนคู่ลบก็ได้ค่ะ เล่น ของผม 4 - 8 ไปเรื่อยๆค่ะรวมถึงปู่ด้วยค่ะ ก็หาร 2 ลงตัวค่ะมีเพื่อนฝูงเพราะฉะนั้นแล้วๆแค่นี้นะคะ เราจะเริ่มหาคนชื่อเซตนะคะ เขียนครบ จำนวนคู่ลบก็คือลบ 2 - 4 - 6 ไปเรื่อยๆใช่ไหมคะแล้วก็เขียนจำนวนที่น้อยที่สุด เราไม่ทราบว่าเราไปเรื่อยๆเราก็จะเขียน แล้วก็ตามด้วยลบ - 4 - 2 ตามด้วยศูนย์นะคะ แล้วก็ตามด้วย จำนวนคู่บวกค่ะคือ 246 ค่ะ เดี๋ยวเรามาดื่มสักตัวอย่างนึงนะคะ ให้อีกเลขโดดจำนวน 121 เพราะว่าเลขโดดมีอะไรบ้าง ผู้หมวดในทางคณิตศาสตร์มี 0-9 ค่ะ ซึ่งในที่นี้นะคะ คุณหนึ่งและหมองคล้ำ ซ้ำกันมากกว่า 1 กลัวนะคะแล้วจะเขียน เดี๋ยวนะคะตัวอย่างนี้นะคะเราก็จะเขียนเป็นเท่ากับ ของ 1 และ 2 ค่ะ แบบนี้ค่ะ ต่อไปนะคะเรามาดูการเขียนแบบ เตือนฉันเซตแบบบอกเงื่อนไขของสมาชิกเขาจะใช้ตัวแปรแทนสมาชิก รถบัสนายสมบัติหรือเงื่อนไข ตัวอย่างเช่นค่ะ สวัสดีนะคะอ่านว่าเซตของ F ออกไปด้วยสมาชิก โดยที่ x เป็นจำนวนนับที่มีหลักเดียว เดี๋ยวคุณครูจะค่อยอธิบายทีละส่วนนะคะ คนแรกค่ะ ก็คือชื่อเฟซนะคะ นักเรียนสามารถตั้งชื่อ ได้เองนะคะโดยใช้อักษรพิมพ์ใหญ่ตัวใดก็ได้ค่ะ มานะคะ ค่ะ เน็ตไม่มีนะคะก็คือตัวแปรค่ะ ที่ใช้ แทนสมาชิกนะคะ ในเฟซค่ะ นักเรียนสามารถเลือกตัวแปรได้เองนะครับ ชื่อเซ็นนะคะแต่ต้องเป็นตัวภาษา สัญลักษณ์ขีดตรงตรงนี้ค่ะเราจะอ่านว่าโดยที่ค่ะ นักเรียนสามารถ ใช้สัญลักษณ์ลักษณะตรงจุด ตรงๆนี้ได้ด้วยค่ะ คำว่า x เงินจำนวนนับลูกค้าที่มีหลักดีแล้วนะคะ อันนี้ก็คือเงื่อนไขหรือสมบัติค่ะ เราจะเปลี่ยนไปตามเซตนะคะที่เราอยากจะเขียนนะคะ อะไรที่มีค่ะ สมาชิกของเซตนี้นะคะก็คือจำนวนนับที่มีหลักเดียวค่ะก็คือ 1 2 3 เรื่อยๆจนถึง 9 ค่ะ ตัวอย่างพวกเราเข้าใจมากขึ้นกันดีกว่าค่ะ ตัวอย่างถัดไปค่ะของจำนวนเต็มที่ยกกำลังสองแล้วได้ 16 ค่ะ นี้นะคะวิธีการเขียนภาพ เขียนเซต B ค่ะ กูก็จะใช้ สัญลักษณ์โดยที่ค่ะ จำนวนเต็มค่ะ และก็ขายที่ตอกนะคะ การให้ยกกำลัง 2 แล้วได้ 16 ของเราเป็น x x ^ 2 = 16 แบบนี้ค่ะ อ่านให้ฟังอีกครั้งนะคะ นี้นะคะอ่านว่าเซตของดินประกอบไปด้วยซ้ำ สมาชิก และ x ^ 2 = 16 ค่ะ อะไรนะคะที่ 4 ค่ะของพยัญชนะพยัญชนะในภาษาไทย ตีกันดีกว่าค่ะ อันดับแรกก็เขียนชื่อเฟซค่ะตัวแปรนะคะ สัญลักษณ์โดยที่และเขียนว่า พญัชณะภาษาไทยค่ะ เดี๋ยวรอบหน้าดูตัวอย่างเซตดีนะคะ รู้ไง เจาะเกราะไปด้วย 2 และ 2 เศษ 1 ส่วน 2 ค่ะ คำว่าเป็นสมาชิกของหรือหุ้นไทยจะเขียนด้วยสัญลักษณ์นี้ค่ะ สัญลักษณ์แบบนี้นะคะ ตัวอย่างเช่นนะคะ ต้องการบอกว่า สมาชิก สัญลักษณ์แทนค่ะ 2000 บาทสัญลักษณ์ แล้วก็จีค่ะ เช่นเดียวกับ 1 ส่วน 2 นะคะ มันบอกว่าจะมาเช็คของอีกทีก็ต้องเขียนเศษ 1 ส่วน 2 สมาชิกวง มีแบบนี้นะคะ เป็นสมาชิกของ น่ารักแบบนี้ค่ะ สัญลักษณ์ แบบนี้ผิดพลาดนะคะตัวอย่างเช่นค่ะ นักเรียนคิดว่าเซลล์ เพราะฉะนั้นเราจะเขียนได้เป็นการย่อยสัญลักษณ์ค่ะแล้วก็เขียน G ค่ะ ตัวอย่างเช่น 1 งั้นเราก็เห็นว่าไม่เป็น กูก็จะเขียนว่า 1,000 สัญลักษณ์เดิมค่ะแล้วก็ดีค่ะ ตัวอย่างนะคะของการเป็นสมาชิกของเซตค่ะ เอาอย่างนี้นะคะให้เอนะครับประกอบไปด้วยสมาชิก 0 1 และ 2 ค่ะ ข้อความที่ 1 เป็นสมาชิกของ A ของเอ ข้อ 3 ค่ะเขาบอกให้กูทำงานของเอค่ะ หลักการพิจารณาของข้อนี้กำลังพิจารณา ami ทำไร เป็นอะไรมากป่ะ บอกได้ไหมคะว่าสมาชิกของกูมีอะไรบ้างและชื่อของเซต a นะคะ บอล 3 ตัวค่ะ ได้แก่ อยู่นะคะ 1 งงค่ะ เรียบร้อยแล้วมาดูข้อ 1 ค้นหาสมาชิกของเอ กุ้งไหมคะ นะคะข้อนี้เป็นจริงค่ะ ข้อ 2 นะคะ สูง สมาชิกของ A นักเรียนสังเกตเห็นว่าของครูนะคะ พี่หนึ่งคะตรงที่มีวงเล็บปีกกาใช่ไหมคะ ที่รักเดี๋ยวพรุ่งนี้ปิดร้านนะคะจะทำให้ความหมายของเซตนี้นะคะ เพราะฉะนั้นแล้วนักเรียนลองพิจารณาดูนะคะ ปิกาจู ฉะนั้นแล้ว วันที่ 2 นะครับเป็นเซตค่ะ ข้อที่ 3 1 2 ไม่เป็นสมาชิกของเอค่ะ เห็นว่าซื้อของหิน มีวงเล็บปีกกาอยู่ด้วยใช่ไหมคะ อย่าเลยนะคะ ข้อนี้ข้อนี้จึงเป็นจริงนะคะ เป็นยังไงบ้างครับเรื่องนี้ บทเรียนกันดีกว่านะคะ คณิตศาสตร์ของป 4 ป 5 แล้วก็หัวลาก แน่นอนว่าสิ่งใดอยู่ในกลุ่มค่ะ สิ่งใดไม่อยู่ในกลุ่มนะคะ ที่อยู่ในเฟซว่าสมาชิกค่ะ คำว่าเป็นสมาชิกของ กูอยู่ใน แบบนี้ค่ะ คำว่าไม่เป็นสมาชิกของขวัญแทนด้วยสัญลักษณ์ ไม่เป็นสำหรับ ลักษณะแบบนี้ค่ะ อะไรนะคะการเขียนแบบเบื้องต้นมี 2 แบบคือแจงสมาชิก และแบบบอกเงื่อนไขของสมาชิก นักเรียนก็อย่าลืม ทบทวนบทเรียนนะคะ สำหรับวันนี้สวัสดีค่ะ เสียง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เซต ตอน 1 (18.10 นาที)</dc:title>
  <dc:creator/>
  <cp:keywords/>
  <dcterms:created xsi:type="dcterms:W3CDTF">2024-05-14T04:25:59Z</dcterms:created>
  <dcterms:modified xsi:type="dcterms:W3CDTF">2024-05-14T04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10.30 น.</vt:lpwstr>
  </property>
  <property fmtid="{D5CDD505-2E9C-101B-9397-08002B2CF9AE}" pid="3" name="subtitle">
    <vt:lpwstr/>
  </property>
</Properties>
</file>